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BD7E9C" w:rsidR="008D5CE6" w:rsidP="008D5CE6" w:rsidRDefault="44DD863B" w14:paraId="60BCD4E7" w14:textId="29D80A57">
      <w:pPr>
        <w:rPr>
          <w:rFonts w:asciiTheme="minorHAnsi" w:hAnsiTheme="minorHAnsi" w:cstheme="minorHAnsi"/>
          <w:color w:val="FF0000"/>
          <w:sz w:val="24"/>
          <w:szCs w:val="24"/>
        </w:rPr>
      </w:pPr>
      <w:r w:rsidRPr="00BD7E9C">
        <w:rPr>
          <w:rFonts w:asciiTheme="minorHAnsi" w:hAnsiTheme="minorHAnsi" w:cstheme="minorHAnsi"/>
          <w:color w:val="FF0000"/>
          <w:sz w:val="24"/>
          <w:szCs w:val="24"/>
        </w:rPr>
        <w:t>Appendix A.1</w:t>
      </w:r>
      <w:r w:rsidRPr="00BD7E9C" w:rsidR="772FD8EA">
        <w:rPr>
          <w:rFonts w:asciiTheme="minorHAnsi" w:hAnsiTheme="minorHAnsi" w:cstheme="minorHAnsi"/>
          <w:color w:val="FF0000"/>
          <w:sz w:val="24"/>
          <w:szCs w:val="24"/>
        </w:rPr>
        <w:t>_COV-IMP</w:t>
      </w:r>
      <w:r w:rsidRPr="00BD7E9C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BD7E9C" w:rsidR="62619121">
        <w:rPr>
          <w:rFonts w:asciiTheme="minorHAnsi" w:hAnsiTheme="minorHAnsi" w:cstheme="minorHAnsi"/>
          <w:color w:val="FF0000"/>
          <w:sz w:val="24"/>
          <w:szCs w:val="24"/>
        </w:rPr>
        <w:t xml:space="preserve">– </w:t>
      </w:r>
      <w:r w:rsidRPr="00BD7E9C" w:rsidR="3CAE92F4">
        <w:rPr>
          <w:rFonts w:asciiTheme="minorHAnsi" w:hAnsiTheme="minorHAnsi" w:cstheme="minorHAnsi"/>
          <w:color w:val="FF0000"/>
          <w:sz w:val="24"/>
          <w:szCs w:val="24"/>
        </w:rPr>
        <w:t>ASD/</w:t>
      </w:r>
      <w:r w:rsidRPr="00BD7E9C" w:rsidR="2822293D">
        <w:rPr>
          <w:rFonts w:asciiTheme="minorHAnsi" w:hAnsiTheme="minorHAnsi" w:cstheme="minorHAnsi"/>
          <w:color w:val="FF0000"/>
          <w:sz w:val="24"/>
          <w:szCs w:val="24"/>
        </w:rPr>
        <w:t xml:space="preserve">DD/POP </w:t>
      </w:r>
      <w:r w:rsidRPr="00BD7E9C" w:rsidR="62619121">
        <w:rPr>
          <w:rFonts w:asciiTheme="minorHAnsi" w:hAnsiTheme="minorHAnsi" w:cstheme="minorHAnsi"/>
          <w:color w:val="FF0000"/>
          <w:sz w:val="24"/>
          <w:szCs w:val="24"/>
        </w:rPr>
        <w:t>participants</w:t>
      </w:r>
    </w:p>
    <w:p w:rsidRPr="00BD7E9C" w:rsidR="008D5CE6" w:rsidP="008D5CE6" w:rsidRDefault="008D5CE6" w14:paraId="672A6659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8D5CE6" w:rsidP="008D5CE6" w:rsidRDefault="008D5CE6" w14:paraId="0A0A2A14" w14:textId="77777777">
      <w:pPr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>Site Logo</w:t>
      </w:r>
    </w:p>
    <w:p w:rsidRPr="00BD7E9C" w:rsidR="008D5CE6" w:rsidP="008D5CE6" w:rsidRDefault="008D5CE6" w14:paraId="0A37501D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8D5CE6" w:rsidP="008D5CE6" w:rsidRDefault="008D5CE6" w14:paraId="5DAB6C7B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8D5CE6" w:rsidP="008D5CE6" w:rsidRDefault="008D5CE6" w14:paraId="02CCA169" w14:textId="77777777">
      <w:pPr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 xml:space="preserve">Dear </w:t>
      </w:r>
      <w:r w:rsidRPr="00BD7E9C">
        <w:rPr>
          <w:rFonts w:asciiTheme="minorHAnsi" w:hAnsiTheme="minorHAnsi" w:cstheme="minorHAnsi"/>
          <w:i/>
          <w:sz w:val="24"/>
          <w:szCs w:val="24"/>
          <w:highlight w:val="yellow"/>
        </w:rPr>
        <w:t>&lt;Name&gt;,</w:t>
      </w:r>
    </w:p>
    <w:p w:rsidRPr="00BD7E9C" w:rsidR="008D5CE6" w:rsidP="008D5CE6" w:rsidRDefault="008D5CE6" w14:paraId="02EB378F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1121C0" w:rsidP="001121C0" w:rsidRDefault="000C3354" w14:paraId="1D954B66" w14:textId="3DAC91D7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>We appreciate your previous contribution to</w:t>
      </w:r>
      <w:r w:rsidRPr="00BD7E9C" w:rsidR="005D7761">
        <w:rPr>
          <w:rFonts w:asciiTheme="minorHAnsi" w:hAnsiTheme="minorHAnsi" w:cstheme="minorHAnsi"/>
          <w:sz w:val="24"/>
          <w:szCs w:val="24"/>
        </w:rPr>
        <w:t xml:space="preserve"> the Study to Explore Early Development (SEED) and </w:t>
      </w:r>
      <w:r w:rsidRPr="00BD7E9C" w:rsidR="001121C0">
        <w:rPr>
          <w:rFonts w:asciiTheme="minorHAnsi" w:hAnsiTheme="minorHAnsi" w:cstheme="minorHAnsi"/>
          <w:sz w:val="24"/>
          <w:szCs w:val="24"/>
        </w:rPr>
        <w:t xml:space="preserve">are excited about the things we are learning from that research. We are currently </w:t>
      </w:r>
      <w:r w:rsidRPr="00BD7E9C" w:rsidR="0005697B">
        <w:rPr>
          <w:rFonts w:asciiTheme="minorHAnsi" w:hAnsiTheme="minorHAnsi" w:cstheme="minorHAnsi"/>
          <w:sz w:val="24"/>
          <w:szCs w:val="24"/>
        </w:rPr>
        <w:t xml:space="preserve">inviting </w:t>
      </w:r>
      <w:r w:rsidRPr="00BD7E9C">
        <w:rPr>
          <w:rFonts w:asciiTheme="minorHAnsi" w:hAnsiTheme="minorHAnsi" w:cstheme="minorHAnsi"/>
          <w:sz w:val="24"/>
          <w:szCs w:val="24"/>
        </w:rPr>
        <w:t xml:space="preserve">SEED </w:t>
      </w:r>
      <w:r w:rsidRPr="00BD7E9C" w:rsidR="001A39BD">
        <w:rPr>
          <w:rFonts w:asciiTheme="minorHAnsi" w:hAnsiTheme="minorHAnsi" w:cstheme="minorHAnsi"/>
          <w:sz w:val="24"/>
          <w:szCs w:val="24"/>
        </w:rPr>
        <w:t>families</w:t>
      </w:r>
      <w:r w:rsidRPr="00BD7E9C" w:rsidR="001121C0">
        <w:rPr>
          <w:rFonts w:asciiTheme="minorHAnsi" w:hAnsiTheme="minorHAnsi" w:cstheme="minorHAnsi"/>
          <w:sz w:val="24"/>
          <w:szCs w:val="24"/>
        </w:rPr>
        <w:t xml:space="preserve"> </w:t>
      </w:r>
      <w:r w:rsidRPr="00BD7E9C" w:rsidR="0005697B">
        <w:rPr>
          <w:rFonts w:asciiTheme="minorHAnsi" w:hAnsiTheme="minorHAnsi" w:cstheme="minorHAnsi"/>
          <w:sz w:val="24"/>
          <w:szCs w:val="24"/>
        </w:rPr>
        <w:t xml:space="preserve">to participate </w:t>
      </w:r>
      <w:r w:rsidRPr="00BD7E9C" w:rsidR="001121C0">
        <w:rPr>
          <w:rFonts w:asciiTheme="minorHAnsi" w:hAnsiTheme="minorHAnsi" w:cstheme="minorHAnsi"/>
          <w:sz w:val="24"/>
          <w:szCs w:val="24"/>
        </w:rPr>
        <w:t xml:space="preserve">in the SEED COVID-19 </w:t>
      </w:r>
      <w:r w:rsidRPr="00BD7E9C" w:rsidR="00467B5F">
        <w:rPr>
          <w:rFonts w:asciiTheme="minorHAnsi" w:hAnsiTheme="minorHAnsi" w:cstheme="minorHAnsi"/>
          <w:sz w:val="24"/>
          <w:szCs w:val="24"/>
        </w:rPr>
        <w:t xml:space="preserve">Impact </w:t>
      </w:r>
      <w:r w:rsidRPr="00BD7E9C" w:rsidR="008C3C6D">
        <w:rPr>
          <w:rFonts w:asciiTheme="minorHAnsi" w:hAnsiTheme="minorHAnsi" w:cstheme="minorHAnsi"/>
          <w:sz w:val="24"/>
          <w:szCs w:val="24"/>
        </w:rPr>
        <w:t>S</w:t>
      </w:r>
      <w:r w:rsidRPr="00BD7E9C" w:rsidR="00467B5F">
        <w:rPr>
          <w:rFonts w:asciiTheme="minorHAnsi" w:hAnsiTheme="minorHAnsi" w:cstheme="minorHAnsi"/>
          <w:sz w:val="24"/>
          <w:szCs w:val="24"/>
        </w:rPr>
        <w:t>tudy</w:t>
      </w:r>
      <w:r w:rsidRPr="00BD7E9C" w:rsidR="001121C0">
        <w:rPr>
          <w:rFonts w:asciiTheme="minorHAnsi" w:hAnsiTheme="minorHAnsi" w:cstheme="minorHAnsi"/>
          <w:sz w:val="24"/>
          <w:szCs w:val="24"/>
        </w:rPr>
        <w:t xml:space="preserve"> to better understand how COVID-19 has impacted families who participated in SEED and how parents and children are adapting. </w:t>
      </w:r>
    </w:p>
    <w:p w:rsidRPr="00BD7E9C" w:rsidR="008D5CE6" w:rsidP="008D5CE6" w:rsidRDefault="008D5CE6" w14:paraId="6A05A809" w14:textId="77777777">
      <w:pPr>
        <w:ind w:firstLine="720"/>
        <w:rPr>
          <w:rFonts w:asciiTheme="minorHAnsi" w:hAnsiTheme="minorHAnsi" w:cstheme="minorHAnsi"/>
          <w:sz w:val="24"/>
          <w:szCs w:val="24"/>
        </w:rPr>
      </w:pPr>
    </w:p>
    <w:p w:rsidRPr="00BD7E9C" w:rsidR="008D5CE6" w:rsidP="008D5CE6" w:rsidRDefault="001121C0" w14:paraId="3D875C82" w14:textId="77777777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 xml:space="preserve">The project is </w:t>
      </w:r>
      <w:r w:rsidRPr="00BD7E9C" w:rsidR="008D5CE6">
        <w:rPr>
          <w:rFonts w:asciiTheme="minorHAnsi" w:hAnsiTheme="minorHAnsi" w:cstheme="minorHAnsi"/>
          <w:sz w:val="24"/>
          <w:szCs w:val="24"/>
        </w:rPr>
        <w:t>funded by the national</w:t>
      </w:r>
      <w:r w:rsidRPr="00BD7E9C" w:rsidR="008D5CE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D7E9C" w:rsidR="008D5CE6">
        <w:rPr>
          <w:rFonts w:asciiTheme="minorHAnsi" w:hAnsiTheme="minorHAnsi" w:cstheme="minorHAnsi"/>
          <w:bCs/>
          <w:sz w:val="24"/>
          <w:szCs w:val="24"/>
        </w:rPr>
        <w:t>Centers for Disease Control and Prevention (CDC).</w:t>
      </w:r>
      <w:r w:rsidRPr="00BD7E9C" w:rsidR="008D5CE6">
        <w:rPr>
          <w:rFonts w:asciiTheme="minorHAnsi" w:hAnsiTheme="minorHAnsi" w:cstheme="minorHAnsi"/>
          <w:sz w:val="24"/>
          <w:szCs w:val="24"/>
        </w:rPr>
        <w:t xml:space="preserve"> We are contacting</w:t>
      </w:r>
      <w:r w:rsidRPr="00BD7E9C" w:rsidR="008D5CE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BD7E9C" w:rsidR="008D5CE6">
        <w:rPr>
          <w:rFonts w:asciiTheme="minorHAnsi" w:hAnsiTheme="minorHAnsi" w:cstheme="minorHAnsi"/>
          <w:sz w:val="24"/>
          <w:szCs w:val="24"/>
        </w:rPr>
        <w:t xml:space="preserve">families from </w:t>
      </w:r>
      <w:r w:rsidRPr="00BD7E9C">
        <w:rPr>
          <w:rFonts w:asciiTheme="minorHAnsi" w:hAnsiTheme="minorHAnsi" w:cstheme="minorHAnsi"/>
          <w:sz w:val="24"/>
          <w:szCs w:val="24"/>
        </w:rPr>
        <w:t>six</w:t>
      </w:r>
      <w:r w:rsidRPr="00BD7E9C" w:rsidR="008D5CE6">
        <w:rPr>
          <w:rFonts w:asciiTheme="minorHAnsi" w:hAnsiTheme="minorHAnsi" w:cstheme="minorHAnsi"/>
          <w:sz w:val="24"/>
          <w:szCs w:val="24"/>
        </w:rPr>
        <w:t xml:space="preserve"> SEED sites located in</w:t>
      </w:r>
      <w:r w:rsidRPr="00BD7E9C">
        <w:rPr>
          <w:rFonts w:asciiTheme="minorHAnsi" w:hAnsiTheme="minorHAnsi" w:cstheme="minorHAnsi"/>
          <w:sz w:val="24"/>
          <w:szCs w:val="24"/>
        </w:rPr>
        <w:t xml:space="preserve"> Colorado, Georgia, Maryland, Missouri, North Carolina, and Wisconsin</w:t>
      </w:r>
      <w:r w:rsidRPr="00BD7E9C" w:rsidR="008D5CE6">
        <w:rPr>
          <w:rFonts w:asciiTheme="minorHAnsi" w:hAnsiTheme="minorHAnsi" w:cstheme="minorHAnsi"/>
          <w:sz w:val="24"/>
          <w:szCs w:val="24"/>
        </w:rPr>
        <w:t>.</w:t>
      </w:r>
      <w:bookmarkStart w:name="_GoBack" w:id="0"/>
      <w:bookmarkEnd w:id="0"/>
    </w:p>
    <w:p w:rsidRPr="00BD7E9C" w:rsidR="008D5CE6" w:rsidP="008D5CE6" w:rsidRDefault="008D5CE6" w14:paraId="5A39BBE3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3A45D8" w:rsidP="003A45D8" w:rsidRDefault="000C3354" w14:paraId="6DCAE505" w14:textId="61341468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>If we do not hear fr</w:t>
      </w:r>
      <w:r w:rsidRPr="00BD7E9C" w:rsidR="0005697B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>o</w:t>
      </w:r>
      <w:r w:rsidRPr="00BD7E9C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>m you</w:t>
      </w:r>
      <w:r w:rsidRPr="00BD7E9C" w:rsidR="00F85127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>,</w:t>
      </w:r>
      <w:r w:rsidRPr="00BD7E9C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 xml:space="preserve"> a </w:t>
      </w:r>
      <w:r w:rsidRPr="00BD7E9C" w:rsidR="003A45D8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 xml:space="preserve">member of our staff </w:t>
      </w:r>
      <w:r w:rsidRPr="00BD7E9C" w:rsidR="0005697B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 xml:space="preserve">will attempt to contact </w:t>
      </w:r>
      <w:r w:rsidRPr="00BD7E9C" w:rsidR="003A45D8">
        <w:rPr>
          <w:rFonts w:asciiTheme="minorHAnsi" w:hAnsiTheme="minorHAnsi" w:cstheme="minorHAnsi"/>
          <w:b/>
          <w:color w:val="000000"/>
          <w:sz w:val="24"/>
          <w:szCs w:val="24"/>
          <w:u w:val="single"/>
        </w:rPr>
        <w:t>you</w:t>
      </w:r>
      <w:r w:rsidRPr="00BD7E9C" w:rsidR="003A45D8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BD7E9C">
        <w:rPr>
          <w:rFonts w:asciiTheme="minorHAnsi" w:hAnsiTheme="minorHAnsi" w:cstheme="minorHAnsi"/>
          <w:color w:val="000000"/>
          <w:sz w:val="24"/>
          <w:szCs w:val="24"/>
        </w:rPr>
        <w:t>with</w:t>
      </w:r>
      <w:r w:rsidRPr="00BD7E9C" w:rsidR="003A45D8">
        <w:rPr>
          <w:rFonts w:asciiTheme="minorHAnsi" w:hAnsiTheme="minorHAnsi" w:cstheme="minorHAnsi"/>
          <w:color w:val="000000"/>
          <w:sz w:val="24"/>
          <w:szCs w:val="24"/>
        </w:rPr>
        <w:t>in th</w:t>
      </w:r>
      <w:r w:rsidRPr="00BD7E9C">
        <w:rPr>
          <w:rFonts w:asciiTheme="minorHAnsi" w:hAnsiTheme="minorHAnsi" w:cstheme="minorHAnsi"/>
          <w:color w:val="000000"/>
          <w:sz w:val="24"/>
          <w:szCs w:val="24"/>
        </w:rPr>
        <w:t xml:space="preserve">e next few weeks </w:t>
      </w:r>
      <w:r w:rsidRPr="00BD7E9C" w:rsidR="003A45D8">
        <w:rPr>
          <w:rFonts w:asciiTheme="minorHAnsi" w:hAnsiTheme="minorHAnsi" w:cstheme="minorHAnsi"/>
          <w:color w:val="000000"/>
          <w:sz w:val="24"/>
          <w:szCs w:val="24"/>
        </w:rPr>
        <w:t>to make sure you received the packet and help with materials</w:t>
      </w:r>
      <w:r w:rsidRPr="00BD7E9C">
        <w:rPr>
          <w:rFonts w:asciiTheme="minorHAnsi" w:hAnsiTheme="minorHAnsi" w:cstheme="minorHAnsi"/>
          <w:color w:val="000000"/>
          <w:sz w:val="24"/>
          <w:szCs w:val="24"/>
        </w:rPr>
        <w:t>,</w:t>
      </w:r>
      <w:r w:rsidRPr="00BD7E9C" w:rsidR="003A45D8">
        <w:rPr>
          <w:rFonts w:asciiTheme="minorHAnsi" w:hAnsiTheme="minorHAnsi" w:cstheme="minorHAnsi"/>
          <w:color w:val="000000"/>
          <w:sz w:val="24"/>
          <w:szCs w:val="24"/>
        </w:rPr>
        <w:t xml:space="preserve"> if needed. By completing these forms, your consent to participate is implied. </w:t>
      </w:r>
      <w:r w:rsidRPr="00BD7E9C" w:rsidR="003A45D8">
        <w:rPr>
          <w:rFonts w:asciiTheme="minorHAnsi" w:hAnsiTheme="minorHAnsi" w:cstheme="minorHAnsi"/>
          <w:sz w:val="24"/>
          <w:szCs w:val="24"/>
        </w:rPr>
        <w:t xml:space="preserve">Verbal consent will be obtained for any information provided over the phone. Your participation in the SEED COVID-19 Assessment is voluntary. </w:t>
      </w:r>
      <w:r w:rsidRPr="00BD7E9C" w:rsidR="003A45D8">
        <w:rPr>
          <w:rFonts w:asciiTheme="minorHAnsi" w:hAnsiTheme="minorHAnsi" w:cstheme="minorHAnsi"/>
          <w:b/>
          <w:sz w:val="24"/>
          <w:szCs w:val="24"/>
        </w:rPr>
        <w:t xml:space="preserve">Also, please know that any information you give us about </w:t>
      </w:r>
      <w:proofErr w:type="gramStart"/>
      <w:r w:rsidRPr="00BD7E9C" w:rsidR="00F85127">
        <w:rPr>
          <w:rFonts w:asciiTheme="minorHAnsi" w:hAnsiTheme="minorHAnsi" w:cstheme="minorHAnsi"/>
          <w:b/>
          <w:sz w:val="24"/>
          <w:szCs w:val="24"/>
        </w:rPr>
        <w:t>you</w:t>
      </w:r>
      <w:proofErr w:type="gramEnd"/>
      <w:r w:rsidRPr="00BD7E9C" w:rsidR="003A45D8">
        <w:rPr>
          <w:rFonts w:asciiTheme="minorHAnsi" w:hAnsiTheme="minorHAnsi" w:cstheme="minorHAnsi"/>
          <w:b/>
          <w:sz w:val="24"/>
          <w:szCs w:val="24"/>
        </w:rPr>
        <w:t xml:space="preserve"> or your child will be kept private.</w:t>
      </w:r>
    </w:p>
    <w:p w:rsidRPr="00BD7E9C" w:rsidR="003A45D8" w:rsidP="008D5CE6" w:rsidRDefault="003A45D8" w14:paraId="41C8F396" w14:textId="77777777">
      <w:pPr>
        <w:rPr>
          <w:rFonts w:asciiTheme="minorHAnsi" w:hAnsiTheme="minorHAnsi" w:cstheme="minorHAnsi"/>
          <w:sz w:val="24"/>
          <w:szCs w:val="24"/>
        </w:rPr>
      </w:pPr>
    </w:p>
    <w:p w:rsidRPr="00BD7E9C" w:rsidR="0001373B" w:rsidP="00291AB9" w:rsidRDefault="008D5CE6" w14:paraId="17DC39B9" w14:textId="6ADF7544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 xml:space="preserve">If you agree to take part in </w:t>
      </w:r>
      <w:r w:rsidRPr="00BD7E9C" w:rsidR="001121C0">
        <w:rPr>
          <w:rFonts w:asciiTheme="minorHAnsi" w:hAnsiTheme="minorHAnsi" w:cstheme="minorHAnsi"/>
          <w:sz w:val="24"/>
          <w:szCs w:val="24"/>
        </w:rPr>
        <w:t>the SEED COVID-19 Assessment</w:t>
      </w:r>
      <w:r w:rsidRPr="00BD7E9C">
        <w:rPr>
          <w:rFonts w:asciiTheme="minorHAnsi" w:hAnsiTheme="minorHAnsi" w:cstheme="minorHAnsi"/>
          <w:sz w:val="24"/>
          <w:szCs w:val="24"/>
        </w:rPr>
        <w:t xml:space="preserve">, </w:t>
      </w:r>
      <w:r w:rsidRPr="00BD7E9C" w:rsidR="000C3354">
        <w:rPr>
          <w:rFonts w:asciiTheme="minorHAnsi" w:hAnsiTheme="minorHAnsi" w:cstheme="minorHAnsi"/>
          <w:sz w:val="24"/>
          <w:szCs w:val="24"/>
        </w:rPr>
        <w:t>please</w:t>
      </w:r>
      <w:r w:rsidRPr="00BD7E9C">
        <w:rPr>
          <w:rFonts w:asciiTheme="minorHAnsi" w:hAnsiTheme="minorHAnsi" w:cstheme="minorHAnsi"/>
          <w:sz w:val="24"/>
          <w:szCs w:val="24"/>
        </w:rPr>
        <w:t xml:space="preserve"> complete </w:t>
      </w:r>
      <w:r w:rsidRPr="00BD7E9C" w:rsidR="000C3354">
        <w:rPr>
          <w:rFonts w:asciiTheme="minorHAnsi" w:hAnsiTheme="minorHAnsi" w:cstheme="minorHAnsi"/>
          <w:sz w:val="24"/>
          <w:szCs w:val="24"/>
        </w:rPr>
        <w:t xml:space="preserve">the </w:t>
      </w:r>
      <w:r w:rsidRPr="00BD7E9C">
        <w:rPr>
          <w:rFonts w:asciiTheme="minorHAnsi" w:hAnsiTheme="minorHAnsi" w:cstheme="minorHAnsi"/>
          <w:sz w:val="24"/>
          <w:szCs w:val="24"/>
        </w:rPr>
        <w:t>t</w:t>
      </w:r>
      <w:r w:rsidRPr="00BD7E9C" w:rsidR="00AC0C47">
        <w:rPr>
          <w:rFonts w:asciiTheme="minorHAnsi" w:hAnsiTheme="minorHAnsi" w:cstheme="minorHAnsi"/>
          <w:sz w:val="24"/>
          <w:szCs w:val="24"/>
        </w:rPr>
        <w:t>hree</w:t>
      </w:r>
      <w:r w:rsidRPr="00BD7E9C">
        <w:rPr>
          <w:rFonts w:asciiTheme="minorHAnsi" w:hAnsiTheme="minorHAnsi" w:cstheme="minorHAnsi"/>
          <w:sz w:val="24"/>
          <w:szCs w:val="24"/>
        </w:rPr>
        <w:t xml:space="preserve"> </w:t>
      </w:r>
      <w:r w:rsidRPr="00BD7E9C" w:rsidR="000C3354">
        <w:rPr>
          <w:rFonts w:asciiTheme="minorHAnsi" w:hAnsiTheme="minorHAnsi" w:cstheme="minorHAnsi"/>
          <w:sz w:val="24"/>
          <w:szCs w:val="24"/>
        </w:rPr>
        <w:t xml:space="preserve">enclosed </w:t>
      </w:r>
      <w:r w:rsidRPr="00BD7E9C" w:rsidR="001121C0">
        <w:rPr>
          <w:rFonts w:asciiTheme="minorHAnsi" w:hAnsiTheme="minorHAnsi" w:cstheme="minorHAnsi"/>
          <w:sz w:val="24"/>
          <w:szCs w:val="24"/>
        </w:rPr>
        <w:t>questionnaires</w:t>
      </w:r>
      <w:r w:rsidRPr="00BD7E9C" w:rsidR="003A45D8">
        <w:rPr>
          <w:rFonts w:asciiTheme="minorHAnsi" w:hAnsiTheme="minorHAnsi" w:cstheme="minorHAnsi"/>
          <w:sz w:val="24"/>
          <w:szCs w:val="24"/>
        </w:rPr>
        <w:t xml:space="preserve">: (1) COVID-19 Impact Survey; (2) Child Behavior Checklist (CBCL); (3) Vineland Adaptive Behavior Scales (VABS). We know your time is valuable; you will receive a $30 </w:t>
      </w:r>
      <w:r w:rsidRPr="00BD7E9C" w:rsidR="003A45D8">
        <w:rPr>
          <w:rFonts w:asciiTheme="minorHAnsi" w:hAnsiTheme="minorHAnsi" w:cstheme="minorHAnsi"/>
          <w:i/>
          <w:sz w:val="24"/>
          <w:szCs w:val="24"/>
          <w:highlight w:val="yellow"/>
        </w:rPr>
        <w:t>&lt;money order/cash card&gt;</w:t>
      </w:r>
      <w:r w:rsidRPr="00BD7E9C" w:rsidR="003A45D8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BD7E9C" w:rsidR="003A45D8">
        <w:rPr>
          <w:rFonts w:asciiTheme="minorHAnsi" w:hAnsiTheme="minorHAnsi" w:cstheme="minorHAnsi"/>
          <w:sz w:val="24"/>
          <w:szCs w:val="24"/>
        </w:rPr>
        <w:t>once we receive the completed packet</w:t>
      </w:r>
      <w:r w:rsidRPr="00BD7E9C" w:rsidR="00291AB9">
        <w:rPr>
          <w:rFonts w:asciiTheme="minorHAnsi" w:hAnsiTheme="minorHAnsi" w:cstheme="minorHAnsi"/>
          <w:sz w:val="24"/>
          <w:szCs w:val="24"/>
        </w:rPr>
        <w:t xml:space="preserve">.  </w:t>
      </w:r>
    </w:p>
    <w:p w:rsidRPr="00BD7E9C" w:rsidR="00733384" w:rsidP="008D5CE6" w:rsidRDefault="00733384" w14:paraId="72A3D3EC" w14:textId="77777777">
      <w:pPr>
        <w:ind w:firstLine="720"/>
        <w:rPr>
          <w:rFonts w:asciiTheme="minorHAnsi" w:hAnsiTheme="minorHAnsi" w:cstheme="minorHAnsi"/>
          <w:sz w:val="24"/>
          <w:szCs w:val="24"/>
        </w:rPr>
      </w:pPr>
    </w:p>
    <w:p w:rsidRPr="00BD7E9C" w:rsidR="001A39BD" w:rsidP="001A39BD" w:rsidRDefault="003E46AE" w14:paraId="1FDCCFA4" w14:textId="25FFBD83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color w:val="000000" w:themeColor="text1"/>
          <w:sz w:val="24"/>
          <w:szCs w:val="24"/>
        </w:rPr>
        <w:t>P</w:t>
      </w:r>
      <w:r w:rsidRPr="00BD7E9C" w:rsidR="001628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lease </w:t>
      </w:r>
      <w:r w:rsidRPr="00BD7E9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return </w:t>
      </w:r>
      <w:r w:rsidRPr="00BD7E9C" w:rsidR="0016282B">
        <w:rPr>
          <w:rFonts w:asciiTheme="minorHAnsi" w:hAnsiTheme="minorHAnsi" w:cstheme="minorHAnsi"/>
          <w:color w:val="000000" w:themeColor="text1"/>
          <w:sz w:val="24"/>
          <w:szCs w:val="24"/>
        </w:rPr>
        <w:t>the materials in the envelope provided.</w:t>
      </w:r>
      <w:r w:rsidRPr="00BD7E9C" w:rsidR="0016282B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BD7E9C" w:rsidR="0016282B">
        <w:rPr>
          <w:rFonts w:asciiTheme="minorHAnsi" w:hAnsiTheme="minorHAnsi" w:cstheme="minorHAnsi"/>
          <w:color w:val="000000" w:themeColor="text1"/>
          <w:sz w:val="24"/>
          <w:szCs w:val="24"/>
        </w:rPr>
        <w:t>If you have any questions about completing these forms</w:t>
      </w:r>
      <w:r w:rsidRPr="00BD7E9C" w:rsidR="00F85127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Pr="00BD7E9C" w:rsidR="0016282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lease</w:t>
      </w:r>
      <w:r w:rsidRPr="00BD7E9C" w:rsidR="000C3354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call </w:t>
      </w:r>
      <w:r w:rsidRPr="00BD7E9C" w:rsidR="000C3354">
        <w:rPr>
          <w:rFonts w:asciiTheme="minorHAnsi" w:hAnsiTheme="minorHAnsi" w:cstheme="minorHAnsi"/>
          <w:i/>
          <w:sz w:val="24"/>
          <w:szCs w:val="24"/>
        </w:rPr>
        <w:t>&lt;Project Coordinator&gt;</w:t>
      </w:r>
      <w:r w:rsidRPr="00BD7E9C" w:rsidR="000C3354">
        <w:rPr>
          <w:rFonts w:asciiTheme="minorHAnsi" w:hAnsiTheme="minorHAnsi" w:cstheme="minorHAnsi"/>
          <w:sz w:val="24"/>
          <w:szCs w:val="24"/>
        </w:rPr>
        <w:t xml:space="preserve"> at </w:t>
      </w:r>
      <w:r w:rsidRPr="00BD7E9C" w:rsidR="000C3354">
        <w:rPr>
          <w:rFonts w:asciiTheme="minorHAnsi" w:hAnsiTheme="minorHAnsi" w:cstheme="minorHAnsi"/>
          <w:i/>
          <w:sz w:val="24"/>
          <w:szCs w:val="24"/>
        </w:rPr>
        <w:t>&lt;Phone number&gt;.</w:t>
      </w:r>
      <w:r w:rsidRPr="00BD7E9C" w:rsidR="001A39BD">
        <w:rPr>
          <w:rFonts w:asciiTheme="minorHAnsi" w:hAnsiTheme="minorHAnsi" w:cstheme="minorHAnsi"/>
          <w:sz w:val="24"/>
          <w:szCs w:val="24"/>
        </w:rPr>
        <w:t xml:space="preserve">  </w:t>
      </w:r>
    </w:p>
    <w:p w:rsidRPr="00BD7E9C" w:rsidR="0016282B" w:rsidP="008D5CE6" w:rsidRDefault="0016282B" w14:paraId="0D0B940D" w14:textId="77777777">
      <w:pPr>
        <w:ind w:firstLine="720"/>
        <w:rPr>
          <w:rFonts w:asciiTheme="minorHAnsi" w:hAnsiTheme="minorHAnsi" w:cstheme="minorHAnsi"/>
          <w:sz w:val="24"/>
          <w:szCs w:val="24"/>
        </w:rPr>
      </w:pPr>
    </w:p>
    <w:p w:rsidRPr="00BD7E9C" w:rsidR="008D5CE6" w:rsidP="008D5CE6" w:rsidRDefault="008D5CE6" w14:paraId="0E27B00A" w14:textId="77777777">
      <w:pPr>
        <w:autoSpaceDN w:val="0"/>
        <w:ind w:firstLine="720"/>
        <w:textAlignment w:val="baseline"/>
        <w:rPr>
          <w:rFonts w:asciiTheme="minorHAnsi" w:hAnsiTheme="minorHAnsi" w:cstheme="minorHAnsi"/>
          <w:sz w:val="24"/>
          <w:szCs w:val="24"/>
        </w:rPr>
      </w:pPr>
    </w:p>
    <w:p w:rsidRPr="00BD7E9C" w:rsidR="008D5CE6" w:rsidP="003C58E3" w:rsidRDefault="008D5CE6" w14:paraId="5CF11C59" w14:textId="77777777">
      <w:pPr>
        <w:pStyle w:val="Header"/>
        <w:tabs>
          <w:tab w:val="clear" w:pos="4320"/>
          <w:tab w:val="clear" w:pos="8640"/>
        </w:tabs>
        <w:ind w:left="43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>Sincerely,</w:t>
      </w:r>
    </w:p>
    <w:p w:rsidRPr="00BD7E9C" w:rsidR="008D5CE6" w:rsidP="003C58E3" w:rsidRDefault="008D5CE6" w14:paraId="60061E4C" w14:textId="77777777">
      <w:pPr>
        <w:pStyle w:val="Header"/>
        <w:tabs>
          <w:tab w:val="clear" w:pos="4320"/>
          <w:tab w:val="clear" w:pos="8640"/>
        </w:tabs>
        <w:ind w:left="4320"/>
        <w:rPr>
          <w:rFonts w:asciiTheme="minorHAnsi" w:hAnsiTheme="minorHAnsi" w:cstheme="minorHAnsi"/>
          <w:sz w:val="24"/>
          <w:szCs w:val="24"/>
        </w:rPr>
      </w:pPr>
    </w:p>
    <w:p w:rsidRPr="00BD7E9C" w:rsidR="008D5CE6" w:rsidP="003C58E3" w:rsidRDefault="008D5CE6" w14:paraId="44EAFD9C" w14:textId="77777777">
      <w:pPr>
        <w:ind w:left="4320"/>
        <w:rPr>
          <w:rFonts w:asciiTheme="minorHAnsi" w:hAnsiTheme="minorHAnsi" w:cstheme="minorHAnsi"/>
          <w:sz w:val="24"/>
          <w:szCs w:val="24"/>
        </w:rPr>
      </w:pPr>
    </w:p>
    <w:p w:rsidRPr="00BD7E9C" w:rsidR="000E0494" w:rsidP="003C58E3" w:rsidRDefault="000E0494" w14:paraId="4B94D5A5" w14:textId="77777777">
      <w:pPr>
        <w:ind w:left="4320"/>
        <w:rPr>
          <w:rFonts w:asciiTheme="minorHAnsi" w:hAnsiTheme="minorHAnsi" w:cstheme="minorHAnsi"/>
          <w:sz w:val="24"/>
          <w:szCs w:val="24"/>
        </w:rPr>
      </w:pPr>
    </w:p>
    <w:p w:rsidRPr="00BD7E9C" w:rsidR="000E0494" w:rsidP="003C58E3" w:rsidRDefault="000E0494" w14:paraId="29CCE469" w14:textId="77777777">
      <w:pPr>
        <w:ind w:left="4320"/>
        <w:rPr>
          <w:rFonts w:asciiTheme="minorHAnsi" w:hAnsiTheme="minorHAnsi" w:cstheme="minorHAnsi"/>
          <w:sz w:val="24"/>
          <w:szCs w:val="24"/>
        </w:rPr>
      </w:pPr>
      <w:r w:rsidRPr="00BD7E9C">
        <w:rPr>
          <w:rFonts w:asciiTheme="minorHAnsi" w:hAnsiTheme="minorHAnsi" w:cstheme="minorHAnsi"/>
          <w:sz w:val="24"/>
          <w:szCs w:val="24"/>
        </w:rPr>
        <w:t>&lt;</w:t>
      </w:r>
      <w:r w:rsidRPr="00BD7E9C">
        <w:rPr>
          <w:rFonts w:asciiTheme="minorHAnsi" w:hAnsiTheme="minorHAnsi" w:cstheme="minorHAnsi"/>
          <w:sz w:val="24"/>
          <w:szCs w:val="24"/>
          <w:highlight w:val="yellow"/>
        </w:rPr>
        <w:t>site project coordinator&gt;</w:t>
      </w:r>
    </w:p>
    <w:p w:rsidRPr="00BD7E9C" w:rsidR="008D5CE6" w:rsidP="003C58E3" w:rsidRDefault="008D5CE6" w14:paraId="3DEEC669" w14:textId="77777777">
      <w:pPr>
        <w:ind w:left="5040"/>
        <w:rPr>
          <w:rFonts w:asciiTheme="minorHAnsi" w:hAnsiTheme="minorHAnsi" w:cstheme="minorHAnsi"/>
          <w:sz w:val="24"/>
          <w:szCs w:val="24"/>
        </w:rPr>
      </w:pPr>
    </w:p>
    <w:p w:rsidRPr="00BD7E9C" w:rsidR="004F7D6A" w:rsidRDefault="004F7D6A" w14:paraId="4B99056E" w14:textId="36E42EAD">
      <w:pPr>
        <w:spacing w:after="200" w:line="276" w:lineRule="auto"/>
        <w:rPr>
          <w:rFonts w:asciiTheme="minorHAnsi" w:hAnsiTheme="minorHAnsi" w:cstheme="minorHAnsi"/>
        </w:rPr>
      </w:pPr>
    </w:p>
    <w:sectPr w:rsidRPr="00BD7E9C" w:rsidR="004F7D6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94E86" w14:textId="77777777" w:rsidR="009C4BF1" w:rsidRDefault="009C4BF1" w:rsidP="002239E2">
      <w:r>
        <w:separator/>
      </w:r>
    </w:p>
  </w:endnote>
  <w:endnote w:type="continuationSeparator" w:id="0">
    <w:p w14:paraId="1E333C11" w14:textId="77777777" w:rsidR="009C4BF1" w:rsidRDefault="009C4BF1" w:rsidP="002239E2">
      <w:r>
        <w:continuationSeparator/>
      </w:r>
    </w:p>
  </w:endnote>
  <w:endnote w:type="continuationNotice" w:id="1">
    <w:p w14:paraId="01396FB7" w14:textId="77777777" w:rsidR="009C4BF1" w:rsidRDefault="009C4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FD2AD" w14:textId="77777777" w:rsidR="00727C86" w:rsidRDefault="00727C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3CCBE" w14:textId="77777777" w:rsidR="002239E2" w:rsidRPr="002239E2" w:rsidRDefault="002239E2">
    <w:pPr>
      <w:pStyle w:val="Footer"/>
      <w:rPr>
        <w:rFonts w:ascii="Arial" w:hAnsi="Arial" w:cs="Arial"/>
        <w:sz w:val="18"/>
        <w:szCs w:val="18"/>
      </w:rPr>
    </w:pPr>
    <w:r w:rsidRPr="002239E2">
      <w:rPr>
        <w:rFonts w:ascii="Arial" w:hAnsi="Arial" w:cs="Arial"/>
        <w:sz w:val="18"/>
        <w:szCs w:val="18"/>
      </w:rPr>
      <w:t xml:space="preserve">Version </w:t>
    </w:r>
    <w:r w:rsidR="00451941">
      <w:rPr>
        <w:rFonts w:ascii="Arial" w:hAnsi="Arial" w:cs="Arial"/>
        <w:sz w:val="18"/>
        <w:szCs w:val="18"/>
      </w:rPr>
      <w:t>Aug</w:t>
    </w:r>
    <w:r w:rsidR="00B445CE">
      <w:rPr>
        <w:rFonts w:ascii="Arial" w:hAnsi="Arial" w:cs="Arial"/>
        <w:sz w:val="18"/>
        <w:szCs w:val="18"/>
      </w:rPr>
      <w:t xml:space="preserve"> 20</w:t>
    </w:r>
    <w:r w:rsidR="00451941">
      <w:rPr>
        <w:rFonts w:ascii="Arial" w:hAnsi="Arial" w:cs="Arial"/>
        <w:sz w:val="18"/>
        <w:szCs w:val="18"/>
      </w:rPr>
      <w:t>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82417" w14:textId="77777777" w:rsidR="00727C86" w:rsidRDefault="00727C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E5B74" w14:textId="77777777" w:rsidR="009C4BF1" w:rsidRDefault="009C4BF1" w:rsidP="002239E2">
      <w:r>
        <w:separator/>
      </w:r>
    </w:p>
  </w:footnote>
  <w:footnote w:type="continuationSeparator" w:id="0">
    <w:p w14:paraId="561B200F" w14:textId="77777777" w:rsidR="009C4BF1" w:rsidRDefault="009C4BF1" w:rsidP="002239E2">
      <w:r>
        <w:continuationSeparator/>
      </w:r>
    </w:p>
  </w:footnote>
  <w:footnote w:type="continuationNotice" w:id="1">
    <w:p w14:paraId="3058707E" w14:textId="77777777" w:rsidR="009C4BF1" w:rsidRDefault="009C4B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5B74C" w14:textId="77777777" w:rsidR="00727C86" w:rsidRDefault="00727C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5C98B" w14:textId="77777777" w:rsidR="00727C86" w:rsidRDefault="00727C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BC898" w14:textId="77777777" w:rsidR="00727C86" w:rsidRDefault="00727C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05954"/>
    <w:multiLevelType w:val="hybridMultilevel"/>
    <w:tmpl w:val="5120C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C61DC"/>
    <w:multiLevelType w:val="hybridMultilevel"/>
    <w:tmpl w:val="58AC5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c2MTW2MLQ0NDBS0lEKTi0uzszPAykwrgUAms500SwAAAA="/>
  </w:docVars>
  <w:rsids>
    <w:rsidRoot w:val="00A85C35"/>
    <w:rsid w:val="000065FE"/>
    <w:rsid w:val="0001373B"/>
    <w:rsid w:val="0003235E"/>
    <w:rsid w:val="00053748"/>
    <w:rsid w:val="0005697B"/>
    <w:rsid w:val="00080818"/>
    <w:rsid w:val="00082CD1"/>
    <w:rsid w:val="00086D88"/>
    <w:rsid w:val="00087159"/>
    <w:rsid w:val="00090676"/>
    <w:rsid w:val="000C3354"/>
    <w:rsid w:val="000C760E"/>
    <w:rsid w:val="000E0494"/>
    <w:rsid w:val="000E2371"/>
    <w:rsid w:val="001121C0"/>
    <w:rsid w:val="00134F29"/>
    <w:rsid w:val="00144D15"/>
    <w:rsid w:val="00155FCD"/>
    <w:rsid w:val="0016282B"/>
    <w:rsid w:val="00174369"/>
    <w:rsid w:val="001A39BD"/>
    <w:rsid w:val="001C09E6"/>
    <w:rsid w:val="001D289B"/>
    <w:rsid w:val="001F630C"/>
    <w:rsid w:val="00200C31"/>
    <w:rsid w:val="00207B2A"/>
    <w:rsid w:val="002207B8"/>
    <w:rsid w:val="002239E2"/>
    <w:rsid w:val="00224FF2"/>
    <w:rsid w:val="00243FE9"/>
    <w:rsid w:val="00244DE0"/>
    <w:rsid w:val="00291AB9"/>
    <w:rsid w:val="002D059B"/>
    <w:rsid w:val="002D1738"/>
    <w:rsid w:val="002D5C85"/>
    <w:rsid w:val="002D6945"/>
    <w:rsid w:val="002E0F6A"/>
    <w:rsid w:val="002F5A23"/>
    <w:rsid w:val="002F6376"/>
    <w:rsid w:val="00335025"/>
    <w:rsid w:val="00344D8B"/>
    <w:rsid w:val="003518CF"/>
    <w:rsid w:val="00360A1C"/>
    <w:rsid w:val="00386878"/>
    <w:rsid w:val="003A45D8"/>
    <w:rsid w:val="003C112A"/>
    <w:rsid w:val="003C58E3"/>
    <w:rsid w:val="003E46AE"/>
    <w:rsid w:val="003F2C18"/>
    <w:rsid w:val="00403904"/>
    <w:rsid w:val="00411028"/>
    <w:rsid w:val="00445D4D"/>
    <w:rsid w:val="00451941"/>
    <w:rsid w:val="00467B5F"/>
    <w:rsid w:val="004E210A"/>
    <w:rsid w:val="004E28E0"/>
    <w:rsid w:val="004E5D36"/>
    <w:rsid w:val="004F0E10"/>
    <w:rsid w:val="004F7D6A"/>
    <w:rsid w:val="00501713"/>
    <w:rsid w:val="005044E9"/>
    <w:rsid w:val="00522135"/>
    <w:rsid w:val="00537B66"/>
    <w:rsid w:val="005660D5"/>
    <w:rsid w:val="005D7761"/>
    <w:rsid w:val="00607FC5"/>
    <w:rsid w:val="00625A36"/>
    <w:rsid w:val="006416DA"/>
    <w:rsid w:val="00657FA7"/>
    <w:rsid w:val="006733C5"/>
    <w:rsid w:val="00695D9F"/>
    <w:rsid w:val="00716033"/>
    <w:rsid w:val="00727C86"/>
    <w:rsid w:val="00733384"/>
    <w:rsid w:val="00782C06"/>
    <w:rsid w:val="00784180"/>
    <w:rsid w:val="00802091"/>
    <w:rsid w:val="00807E72"/>
    <w:rsid w:val="0088695D"/>
    <w:rsid w:val="0089004B"/>
    <w:rsid w:val="00894B50"/>
    <w:rsid w:val="008A28E7"/>
    <w:rsid w:val="008B2215"/>
    <w:rsid w:val="008C3C6D"/>
    <w:rsid w:val="008D5CE6"/>
    <w:rsid w:val="0091047C"/>
    <w:rsid w:val="00911C2C"/>
    <w:rsid w:val="009120C8"/>
    <w:rsid w:val="0095745E"/>
    <w:rsid w:val="00966275"/>
    <w:rsid w:val="009735D2"/>
    <w:rsid w:val="009C1987"/>
    <w:rsid w:val="009C4BF1"/>
    <w:rsid w:val="009D3804"/>
    <w:rsid w:val="009D53A5"/>
    <w:rsid w:val="009E2BA9"/>
    <w:rsid w:val="009F5CB0"/>
    <w:rsid w:val="00A61756"/>
    <w:rsid w:val="00A7281A"/>
    <w:rsid w:val="00A82B3E"/>
    <w:rsid w:val="00A85C35"/>
    <w:rsid w:val="00AA22DE"/>
    <w:rsid w:val="00AA2811"/>
    <w:rsid w:val="00AB31E8"/>
    <w:rsid w:val="00AC0C47"/>
    <w:rsid w:val="00B10503"/>
    <w:rsid w:val="00B22B83"/>
    <w:rsid w:val="00B40ECC"/>
    <w:rsid w:val="00B445CE"/>
    <w:rsid w:val="00B47882"/>
    <w:rsid w:val="00B660DA"/>
    <w:rsid w:val="00B85BCB"/>
    <w:rsid w:val="00BD35B6"/>
    <w:rsid w:val="00BD7E9C"/>
    <w:rsid w:val="00C36BBB"/>
    <w:rsid w:val="00C56B16"/>
    <w:rsid w:val="00C63FDB"/>
    <w:rsid w:val="00CB2147"/>
    <w:rsid w:val="00D071D3"/>
    <w:rsid w:val="00D60C2B"/>
    <w:rsid w:val="00D6638A"/>
    <w:rsid w:val="00D93BE1"/>
    <w:rsid w:val="00DA4586"/>
    <w:rsid w:val="00DF58B4"/>
    <w:rsid w:val="00E012E5"/>
    <w:rsid w:val="00E36228"/>
    <w:rsid w:val="00E66CA1"/>
    <w:rsid w:val="00E81FDA"/>
    <w:rsid w:val="00E84BBD"/>
    <w:rsid w:val="00E85A03"/>
    <w:rsid w:val="00EA1B06"/>
    <w:rsid w:val="00EC796E"/>
    <w:rsid w:val="00ED5BF2"/>
    <w:rsid w:val="00F37409"/>
    <w:rsid w:val="00F42E16"/>
    <w:rsid w:val="00F436A3"/>
    <w:rsid w:val="00F56E01"/>
    <w:rsid w:val="00F85127"/>
    <w:rsid w:val="00F86EAE"/>
    <w:rsid w:val="00FE4A5B"/>
    <w:rsid w:val="0254DFCD"/>
    <w:rsid w:val="03B15928"/>
    <w:rsid w:val="1EB29749"/>
    <w:rsid w:val="20A8024E"/>
    <w:rsid w:val="2822293D"/>
    <w:rsid w:val="3CAE92F4"/>
    <w:rsid w:val="44DD863B"/>
    <w:rsid w:val="5EEB75FB"/>
    <w:rsid w:val="62619121"/>
    <w:rsid w:val="629D44E8"/>
    <w:rsid w:val="73DE4A46"/>
    <w:rsid w:val="772FD8EA"/>
    <w:rsid w:val="7CFAC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943B63"/>
  <w15:docId w15:val="{67DBBA56-7C97-4BEE-8D66-6F4DC83A0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C35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85C3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A85C35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C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85C35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239E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239E2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uiPriority w:val="99"/>
    <w:unhideWhenUsed/>
    <w:rsid w:val="002239E2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323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235E"/>
  </w:style>
  <w:style w:type="character" w:customStyle="1" w:styleId="CommentTextChar">
    <w:name w:val="Comment Text Char"/>
    <w:link w:val="CommentText"/>
    <w:uiPriority w:val="99"/>
    <w:semiHidden/>
    <w:rsid w:val="000323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35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23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2B83"/>
    <w:rPr>
      <w:rFonts w:ascii="Times New Roman" w:eastAsia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733384"/>
    <w:pPr>
      <w:overflowPunct w:val="0"/>
      <w:autoSpaceDE w:val="0"/>
      <w:autoSpaceDN w:val="0"/>
      <w:adjustRightInd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8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A0B6AE90586B498E372650283B599F" ma:contentTypeVersion="9" ma:contentTypeDescription="Create a new document." ma:contentTypeScope="" ma:versionID="f0f60a707195482cdb5b49f69f59b21b">
  <xsd:schema xmlns:xsd="http://www.w3.org/2001/XMLSchema" xmlns:xs="http://www.w3.org/2001/XMLSchema" xmlns:p="http://schemas.microsoft.com/office/2006/metadata/properties" xmlns:ns3="83c27556-a946-441b-8e49-22dc5d76f230" xmlns:ns4="31912ff1-91bb-455a-93f4-4eefbe4b45dc" targetNamespace="http://schemas.microsoft.com/office/2006/metadata/properties" ma:root="true" ma:fieldsID="d1fca1be3e41be9ec7071a86945424f8" ns3:_="" ns4:_="">
    <xsd:import namespace="83c27556-a946-441b-8e49-22dc5d76f230"/>
    <xsd:import namespace="31912ff1-91bb-455a-93f4-4eefbe4b45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27556-a946-441b-8e49-22dc5d76f23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12ff1-91bb-455a-93f4-4eefbe4b4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8ABBC0-53F7-4477-AA45-2C20AE543970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83c27556-a946-441b-8e49-22dc5d76f230"/>
    <ds:schemaRef ds:uri="http://purl.org/dc/terms/"/>
    <ds:schemaRef ds:uri="31912ff1-91bb-455a-93f4-4eefbe4b45dc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5206E95-1A09-4B1A-B4CD-102A720A28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57AAE7-CE66-4FE9-9458-A5F9DC7118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27556-a946-441b-8e49-22dc5d76f230"/>
    <ds:schemaRef ds:uri="31912ff1-91bb-455a-93f4-4eefbe4b45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</Words>
  <Characters>144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Chyrise B</dc:creator>
  <cp:keywords/>
  <cp:lastModifiedBy>Herron, Adrienne R. (CDC/DDNID/NCBDDD/OD)</cp:lastModifiedBy>
  <cp:revision>2</cp:revision>
  <dcterms:created xsi:type="dcterms:W3CDTF">2020-11-03T16:21:00Z</dcterms:created>
  <dcterms:modified xsi:type="dcterms:W3CDTF">2020-11-0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A0B6AE90586B498E372650283B599F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1-03T16:18:56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bdc37807-ff1e-423a-92b1-8ce8c603f8cc</vt:lpwstr>
  </property>
  <property fmtid="{D5CDD505-2E9C-101B-9397-08002B2CF9AE}" pid="9" name="MSIP_Label_7b94a7b8-f06c-4dfe-bdcc-9b548fd58c31_ContentBits">
    <vt:lpwstr>0</vt:lpwstr>
  </property>
</Properties>
</file>